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BBE" w:rsidRDefault="00110BBE" w:rsidP="00110BBE">
      <w:r>
        <w:t>Vanderhorst, Johnny</w:t>
      </w:r>
    </w:p>
    <w:p w:rsidR="00110BBE" w:rsidRDefault="00110BBE" w:rsidP="00110BBE">
      <w:r>
        <w:t xml:space="preserve">May </w:t>
      </w:r>
      <w:r>
        <w:t>20</w:t>
      </w:r>
      <w:r>
        <w:t>, 2018</w:t>
      </w:r>
    </w:p>
    <w:p w:rsidR="00110BBE" w:rsidRDefault="00110BBE" w:rsidP="00110BBE">
      <w:r>
        <w:t xml:space="preserve">Assignment </w:t>
      </w:r>
      <w:r w:rsidR="00CA23E2">
        <w:t>2.3</w:t>
      </w:r>
    </w:p>
    <w:p w:rsidR="00110BBE" w:rsidRDefault="00110BBE" w:rsidP="00110BBE"/>
    <w:p w:rsidR="00110BBE" w:rsidRDefault="00CA23E2" w:rsidP="00110BBE">
      <w:r>
        <w:rPr>
          <w:noProof/>
        </w:rPr>
        <w:drawing>
          <wp:inline distT="0" distB="0" distL="0" distR="0">
            <wp:extent cx="4762500" cy="2762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anderhorst-2.3-OR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3E2" w:rsidRDefault="00CA23E2" w:rsidP="00110BBE">
      <w:bookmarkStart w:id="0" w:name="_GoBack"/>
      <w:r>
        <w:rPr>
          <w:noProof/>
        </w:rPr>
        <w:lastRenderedPageBreak/>
        <w:drawing>
          <wp:inline distT="0" distB="0" distL="0" distR="0">
            <wp:extent cx="4852035" cy="82296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anderhorst-2.3-data-struc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20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CD49C8" w:rsidRDefault="00CD49C8"/>
    <w:sectPr w:rsidR="00CD49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TI2NzAyMba0MDFS0lEKTi0uzszPAykwrAUAjoXrsCwAAAA="/>
  </w:docVars>
  <w:rsids>
    <w:rsidRoot w:val="00110BBE"/>
    <w:rsid w:val="00110BBE"/>
    <w:rsid w:val="00CA23E2"/>
    <w:rsid w:val="00CD4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6681C-81BB-4070-8EFF-D5681CDFB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BB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66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Vanderhorst</dc:creator>
  <cp:keywords/>
  <dc:description/>
  <cp:lastModifiedBy>Johnny Vanderhorst</cp:lastModifiedBy>
  <cp:revision>2</cp:revision>
  <dcterms:created xsi:type="dcterms:W3CDTF">2018-05-21T02:16:00Z</dcterms:created>
  <dcterms:modified xsi:type="dcterms:W3CDTF">2018-05-21T02:16:00Z</dcterms:modified>
</cp:coreProperties>
</file>